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119B5" w14:textId="46FA5C09" w:rsidR="00973B35" w:rsidRPr="004C5183" w:rsidRDefault="00E65E81" w:rsidP="005B204C">
      <w:pPr>
        <w:snapToGrid w:val="0"/>
        <w:spacing w:beforeLines="50" w:before="156" w:afterLines="100" w:after="312"/>
        <w:jc w:val="center"/>
        <w:rPr>
          <w:rFonts w:ascii="Times New Roman" w:eastAsiaTheme="majorEastAsia" w:hAnsi="Times New Roman" w:cs="Times New Roman"/>
          <w:b/>
          <w:sz w:val="30"/>
          <w:szCs w:val="30"/>
        </w:rPr>
      </w:pPr>
      <w:r w:rsidRPr="004C5183">
        <w:rPr>
          <w:rFonts w:ascii="Times New Roman" w:eastAsiaTheme="majorEastAsia" w:hAnsi="Times New Roman" w:cs="Times New Roman" w:hint="eastAsia"/>
          <w:b/>
          <w:sz w:val="30"/>
          <w:szCs w:val="30"/>
        </w:rPr>
        <w:t>报名表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2127"/>
        <w:gridCol w:w="992"/>
        <w:gridCol w:w="1701"/>
        <w:gridCol w:w="992"/>
        <w:gridCol w:w="2228"/>
      </w:tblGrid>
      <w:tr w:rsidR="00353867" w:rsidRPr="006034DC" w14:paraId="143611BF" w14:textId="77777777" w:rsidTr="00ED0822">
        <w:trPr>
          <w:trHeight w:hRule="exact" w:val="680"/>
          <w:jc w:val="center"/>
        </w:trPr>
        <w:tc>
          <w:tcPr>
            <w:tcW w:w="1696" w:type="dxa"/>
            <w:vAlign w:val="center"/>
          </w:tcPr>
          <w:p w14:paraId="56DD1A56" w14:textId="491AD3BB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姓名</w:t>
            </w:r>
          </w:p>
        </w:tc>
        <w:tc>
          <w:tcPr>
            <w:tcW w:w="2127" w:type="dxa"/>
            <w:vAlign w:val="center"/>
          </w:tcPr>
          <w:p w14:paraId="7B483E4A" w14:textId="77777777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  <w:tc>
          <w:tcPr>
            <w:tcW w:w="992" w:type="dxa"/>
            <w:vAlign w:val="center"/>
          </w:tcPr>
          <w:p w14:paraId="1D8A900D" w14:textId="25398E1E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性别</w:t>
            </w:r>
          </w:p>
        </w:tc>
        <w:tc>
          <w:tcPr>
            <w:tcW w:w="1701" w:type="dxa"/>
            <w:vAlign w:val="center"/>
          </w:tcPr>
          <w:p w14:paraId="67C4FD3D" w14:textId="77777777" w:rsidR="00353867" w:rsidRPr="006034DC" w:rsidRDefault="00353867" w:rsidP="00353867">
            <w:pPr>
              <w:snapToGrid w:val="0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  <w:tc>
          <w:tcPr>
            <w:tcW w:w="992" w:type="dxa"/>
            <w:vAlign w:val="center"/>
          </w:tcPr>
          <w:p w14:paraId="0AA226A5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职称</w:t>
            </w:r>
          </w:p>
          <w:p w14:paraId="0B34080C" w14:textId="1BAE593C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职务</w:t>
            </w:r>
          </w:p>
        </w:tc>
        <w:tc>
          <w:tcPr>
            <w:tcW w:w="2228" w:type="dxa"/>
            <w:vAlign w:val="center"/>
          </w:tcPr>
          <w:p w14:paraId="72B7E76C" w14:textId="77777777" w:rsidR="00353867" w:rsidRPr="006034DC" w:rsidRDefault="00353867" w:rsidP="00353867">
            <w:pPr>
              <w:snapToGrid w:val="0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6034DC" w:rsidRPr="006034DC" w14:paraId="5290A190" w14:textId="77777777" w:rsidTr="00ED0822">
        <w:trPr>
          <w:trHeight w:hRule="exact" w:val="680"/>
          <w:jc w:val="center"/>
        </w:trPr>
        <w:tc>
          <w:tcPr>
            <w:tcW w:w="1696" w:type="dxa"/>
            <w:vAlign w:val="center"/>
          </w:tcPr>
          <w:p w14:paraId="79539B6F" w14:textId="22004157" w:rsidR="006034DC" w:rsidRPr="006034DC" w:rsidRDefault="006034DC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工作单位</w:t>
            </w:r>
          </w:p>
        </w:tc>
        <w:tc>
          <w:tcPr>
            <w:tcW w:w="8040" w:type="dxa"/>
            <w:gridSpan w:val="5"/>
            <w:vAlign w:val="center"/>
          </w:tcPr>
          <w:p w14:paraId="72877B43" w14:textId="77777777" w:rsidR="006034DC" w:rsidRPr="006034DC" w:rsidRDefault="006034DC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353867" w:rsidRPr="006034DC" w14:paraId="4BF69799" w14:textId="77777777" w:rsidTr="00ED0822">
        <w:trPr>
          <w:trHeight w:hRule="exact" w:val="680"/>
          <w:jc w:val="center"/>
        </w:trPr>
        <w:tc>
          <w:tcPr>
            <w:tcW w:w="1696" w:type="dxa"/>
            <w:vAlign w:val="center"/>
          </w:tcPr>
          <w:p w14:paraId="119304A1" w14:textId="13BB5702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电话</w:t>
            </w: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/</w:t>
            </w: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传真</w:t>
            </w:r>
          </w:p>
        </w:tc>
        <w:tc>
          <w:tcPr>
            <w:tcW w:w="2127" w:type="dxa"/>
            <w:vAlign w:val="center"/>
          </w:tcPr>
          <w:p w14:paraId="50255CDE" w14:textId="77777777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  <w:tc>
          <w:tcPr>
            <w:tcW w:w="992" w:type="dxa"/>
            <w:vAlign w:val="center"/>
          </w:tcPr>
          <w:p w14:paraId="44689C52" w14:textId="1505A7F1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手机</w:t>
            </w:r>
          </w:p>
        </w:tc>
        <w:tc>
          <w:tcPr>
            <w:tcW w:w="1701" w:type="dxa"/>
            <w:vAlign w:val="center"/>
          </w:tcPr>
          <w:p w14:paraId="7C41D04D" w14:textId="77777777" w:rsidR="00353867" w:rsidRPr="006034DC" w:rsidRDefault="00353867" w:rsidP="00353867">
            <w:pPr>
              <w:snapToGrid w:val="0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  <w:tc>
          <w:tcPr>
            <w:tcW w:w="992" w:type="dxa"/>
            <w:vAlign w:val="center"/>
          </w:tcPr>
          <w:p w14:paraId="03E10400" w14:textId="15089594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邮箱</w:t>
            </w:r>
          </w:p>
        </w:tc>
        <w:tc>
          <w:tcPr>
            <w:tcW w:w="2228" w:type="dxa"/>
            <w:vAlign w:val="center"/>
          </w:tcPr>
          <w:p w14:paraId="4A16137E" w14:textId="77777777" w:rsidR="00353867" w:rsidRPr="006034DC" w:rsidRDefault="00353867" w:rsidP="00353867">
            <w:pPr>
              <w:snapToGrid w:val="0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353867" w:rsidRPr="006034DC" w14:paraId="6D83BFB2" w14:textId="77777777" w:rsidTr="00ED0822">
        <w:trPr>
          <w:trHeight w:hRule="exact" w:val="680"/>
          <w:jc w:val="center"/>
        </w:trPr>
        <w:tc>
          <w:tcPr>
            <w:tcW w:w="1696" w:type="dxa"/>
            <w:vAlign w:val="center"/>
          </w:tcPr>
          <w:p w14:paraId="4E22A5B8" w14:textId="15450A96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发票抬头及纳税人识别号</w:t>
            </w:r>
          </w:p>
        </w:tc>
        <w:tc>
          <w:tcPr>
            <w:tcW w:w="8040" w:type="dxa"/>
            <w:gridSpan w:val="5"/>
            <w:vAlign w:val="center"/>
          </w:tcPr>
          <w:p w14:paraId="09ADD9A8" w14:textId="77777777" w:rsidR="00353867" w:rsidRP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353867" w:rsidRPr="006034DC" w14:paraId="4F33E496" w14:textId="77777777" w:rsidTr="00ED0822">
        <w:trPr>
          <w:trHeight w:hRule="exact" w:val="680"/>
          <w:jc w:val="center"/>
        </w:trPr>
        <w:tc>
          <w:tcPr>
            <w:tcW w:w="1696" w:type="dxa"/>
            <w:vAlign w:val="center"/>
          </w:tcPr>
          <w:p w14:paraId="725DFC4F" w14:textId="5049D9C2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报告题目</w:t>
            </w:r>
          </w:p>
        </w:tc>
        <w:tc>
          <w:tcPr>
            <w:tcW w:w="8040" w:type="dxa"/>
            <w:gridSpan w:val="5"/>
            <w:vAlign w:val="center"/>
          </w:tcPr>
          <w:p w14:paraId="5941DFCF" w14:textId="77777777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353867" w:rsidRPr="006034DC" w14:paraId="293F3105" w14:textId="77777777" w:rsidTr="00ED0822">
        <w:trPr>
          <w:trHeight w:val="7306"/>
          <w:jc w:val="center"/>
        </w:trPr>
        <w:tc>
          <w:tcPr>
            <w:tcW w:w="1696" w:type="dxa"/>
            <w:vAlign w:val="center"/>
          </w:tcPr>
          <w:p w14:paraId="14D526E9" w14:textId="38728325" w:rsidR="00353867" w:rsidRPr="006034DC" w:rsidRDefault="005F309D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报告</w:t>
            </w:r>
            <w:r w:rsidR="00353867" w:rsidRPr="006034DC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摘要</w:t>
            </w:r>
          </w:p>
        </w:tc>
        <w:tc>
          <w:tcPr>
            <w:tcW w:w="8040" w:type="dxa"/>
            <w:gridSpan w:val="5"/>
            <w:vAlign w:val="center"/>
          </w:tcPr>
          <w:p w14:paraId="61CBAC24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25CFE2A9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65D51298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74FC87C5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49438A3B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0427CA98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16FBEE04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077A377C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3FC93A4E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0198040B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05D503EA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24DD2EAE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4C64EDE3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434CC5DC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10F3D858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481B81FC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29EA01EA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01FFEA90" w14:textId="622FDB02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60F1D4A9" w14:textId="387837AE" w:rsidR="007F29F6" w:rsidRDefault="007F29F6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76FCD158" w14:textId="738DE317" w:rsidR="007F29F6" w:rsidRDefault="007F29F6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254DCD63" w14:textId="34CD1553" w:rsidR="00ED0822" w:rsidRDefault="00ED0822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165882E8" w14:textId="77777777" w:rsidR="00ED0822" w:rsidRDefault="00ED0822" w:rsidP="00ED0822">
            <w:pPr>
              <w:snapToGrid w:val="0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57140349" w14:textId="77777777" w:rsidR="007F29F6" w:rsidRDefault="007F29F6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5C327D65" w14:textId="77777777" w:rsidR="007F29F6" w:rsidRDefault="007F29F6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22053CA6" w14:textId="77777777" w:rsidR="00353867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  <w:p w14:paraId="63C8CBCC" w14:textId="3DF47908" w:rsidR="00353867" w:rsidRPr="006034DC" w:rsidRDefault="00353867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</w:p>
        </w:tc>
      </w:tr>
      <w:tr w:rsidR="00353867" w:rsidRPr="006034DC" w14:paraId="769ACC16" w14:textId="77777777" w:rsidTr="00487332">
        <w:trPr>
          <w:trHeight w:hRule="exact" w:val="571"/>
          <w:jc w:val="center"/>
        </w:trPr>
        <w:tc>
          <w:tcPr>
            <w:tcW w:w="1696" w:type="dxa"/>
            <w:vAlign w:val="center"/>
          </w:tcPr>
          <w:p w14:paraId="78485378" w14:textId="1158904C" w:rsidR="00353867" w:rsidRPr="006034DC" w:rsidRDefault="00E53401" w:rsidP="008B6F97">
            <w:pPr>
              <w:snapToGrid w:val="0"/>
              <w:jc w:val="center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报告形式</w:t>
            </w:r>
          </w:p>
        </w:tc>
        <w:tc>
          <w:tcPr>
            <w:tcW w:w="8040" w:type="dxa"/>
            <w:gridSpan w:val="5"/>
            <w:vAlign w:val="center"/>
          </w:tcPr>
          <w:p w14:paraId="4F29186C" w14:textId="61AC7AF3" w:rsidR="00353867" w:rsidRPr="006034DC" w:rsidRDefault="00E81D47" w:rsidP="00E53401">
            <w:pPr>
              <w:snapToGrid w:val="0"/>
              <w:ind w:firstLineChars="300" w:firstLine="723"/>
              <w:rPr>
                <w:rFonts w:ascii="Times New Roman" w:eastAsia="宋体" w:hAnsi="Times New Roman" w:cs="Times New Roman"/>
                <w:b/>
                <w:sz w:val="24"/>
                <w:szCs w:val="36"/>
              </w:rPr>
            </w:pPr>
            <w:r>
              <w:rPr>
                <w:rFonts w:ascii="宋体" w:eastAsia="宋体" w:hAnsi="宋体" w:cs="Times New Roman" w:hint="eastAsia"/>
                <w:b/>
                <w:sz w:val="24"/>
                <w:szCs w:val="36"/>
              </w:rPr>
              <w:t>□</w:t>
            </w:r>
            <w:r w:rsidR="00E53401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线下（北京）</w:t>
            </w:r>
            <w:r w:rsidR="00E53401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 xml:space="preserve"> </w:t>
            </w:r>
            <w:r w:rsidR="00E53401">
              <w:rPr>
                <w:rFonts w:ascii="Times New Roman" w:eastAsia="宋体" w:hAnsi="Times New Roman" w:cs="Times New Roman"/>
                <w:b/>
                <w:sz w:val="24"/>
                <w:szCs w:val="36"/>
              </w:rPr>
              <w:t xml:space="preserve">    </w:t>
            </w:r>
            <w:r>
              <w:rPr>
                <w:rFonts w:ascii="宋体" w:eastAsia="宋体" w:hAnsi="宋体" w:cs="Times New Roman" w:hint="eastAsia"/>
                <w:b/>
                <w:sz w:val="24"/>
                <w:szCs w:val="36"/>
              </w:rPr>
              <w:t>□</w:t>
            </w:r>
            <w:r w:rsidR="00E53401">
              <w:rPr>
                <w:rFonts w:ascii="Times New Roman" w:eastAsia="宋体" w:hAnsi="Times New Roman" w:cs="Times New Roman" w:hint="eastAsia"/>
                <w:b/>
                <w:sz w:val="24"/>
                <w:szCs w:val="36"/>
              </w:rPr>
              <w:t>线上</w:t>
            </w:r>
          </w:p>
        </w:tc>
      </w:tr>
    </w:tbl>
    <w:p w14:paraId="0C179363" w14:textId="6C2F44A6" w:rsidR="00974D82" w:rsidRPr="00487332" w:rsidRDefault="00330FC4" w:rsidP="00330FC4">
      <w:pPr>
        <w:spacing w:line="360" w:lineRule="exact"/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</w:pP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*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会议</w:t>
      </w:r>
      <w:r w:rsidR="00487332" w:rsidRPr="00487332">
        <w:rPr>
          <w:rFonts w:ascii="Times New Roman" w:eastAsia="宋体" w:hAnsi="Times New Roman" w:cs="Times New Roman" w:hint="eastAsia"/>
          <w:b/>
          <w:bCs/>
          <w:kern w:val="0"/>
          <w:sz w:val="24"/>
          <w:szCs w:val="26"/>
        </w:rPr>
        <w:t>报名表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请务必于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202</w:t>
      </w:r>
      <w:r w:rsidR="00487332"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2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年</w:t>
      </w:r>
      <w:r w:rsidR="00487332"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10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月</w:t>
      </w:r>
      <w:r w:rsidR="00777320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2</w:t>
      </w:r>
      <w:r w:rsidR="00487332"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5</w:t>
      </w:r>
      <w:r w:rsidRPr="00487332">
        <w:rPr>
          <w:rFonts w:ascii="Times New Roman" w:eastAsia="宋体" w:hAnsi="Times New Roman" w:cs="Times New Roman"/>
          <w:b/>
          <w:bCs/>
          <w:kern w:val="0"/>
          <w:sz w:val="24"/>
          <w:szCs w:val="26"/>
        </w:rPr>
        <w:t>日前返回</w:t>
      </w:r>
      <w:r w:rsidR="00487332" w:rsidRPr="00487332">
        <w:rPr>
          <w:rFonts w:ascii="Times New Roman" w:eastAsia="宋体" w:hAnsi="Times New Roman" w:cs="Times New Roman" w:hint="eastAsia"/>
          <w:b/>
          <w:bCs/>
          <w:kern w:val="0"/>
          <w:sz w:val="24"/>
          <w:szCs w:val="26"/>
        </w:rPr>
        <w:t>（</w:t>
      </w:r>
      <w:r w:rsidR="00487332" w:rsidRPr="00487332">
        <w:rPr>
          <w:rFonts w:ascii="Times New Roman" w:eastAsia="宋体" w:hAnsi="Times New Roman" w:cs="Times New Roman"/>
          <w:b/>
          <w:bCs/>
          <w:sz w:val="24"/>
          <w:szCs w:val="30"/>
        </w:rPr>
        <w:t>固体相关投稿</w:t>
      </w:r>
      <w:r w:rsidR="00487332" w:rsidRPr="00487332">
        <w:rPr>
          <w:rFonts w:ascii="Times New Roman" w:eastAsia="宋体" w:hAnsi="Times New Roman" w:cs="Times New Roman" w:hint="eastAsia"/>
          <w:b/>
          <w:bCs/>
          <w:sz w:val="24"/>
          <w:szCs w:val="30"/>
        </w:rPr>
        <w:t>发</w:t>
      </w:r>
      <w:r w:rsidR="00487332" w:rsidRPr="00487332">
        <w:rPr>
          <w:rFonts w:ascii="Times New Roman" w:eastAsia="宋体" w:hAnsi="Times New Roman" w:cs="Times New Roman"/>
          <w:b/>
          <w:bCs/>
          <w:sz w:val="24"/>
          <w:szCs w:val="30"/>
        </w:rPr>
        <w:t>送</w:t>
      </w:r>
      <w:r w:rsidR="00487332" w:rsidRPr="00487332">
        <w:rPr>
          <w:rFonts w:ascii="Times New Roman" w:eastAsia="宋体" w:hAnsi="Times New Roman" w:cs="Times New Roman" w:hint="eastAsia"/>
          <w:b/>
          <w:bCs/>
          <w:sz w:val="24"/>
          <w:szCs w:val="30"/>
        </w:rPr>
        <w:t>至</w:t>
      </w:r>
      <w:r w:rsidR="00487332" w:rsidRPr="00487332">
        <w:rPr>
          <w:rFonts w:ascii="Times New Roman" w:eastAsia="宋体" w:hAnsi="Times New Roman" w:cs="Times New Roman"/>
          <w:b/>
          <w:bCs/>
          <w:sz w:val="24"/>
          <w:szCs w:val="30"/>
        </w:rPr>
        <w:t xml:space="preserve"> </w:t>
      </w:r>
      <w:hyperlink r:id="rId7" w:history="1">
        <w:r w:rsidR="00487332" w:rsidRPr="00487332">
          <w:rPr>
            <w:rStyle w:val="a5"/>
            <w:rFonts w:ascii="Times New Roman" w:eastAsia="宋体" w:hAnsi="Times New Roman" w:cs="Times New Roman"/>
            <w:b/>
            <w:bCs/>
            <w:sz w:val="24"/>
            <w:szCs w:val="30"/>
          </w:rPr>
          <w:t>chenxianjia@lnm.imech.ac.cn</w:t>
        </w:r>
      </w:hyperlink>
      <w:r w:rsidR="00487332" w:rsidRPr="00487332">
        <w:rPr>
          <w:rFonts w:ascii="Times New Roman" w:eastAsia="宋体" w:hAnsi="Times New Roman" w:cs="Times New Roman"/>
          <w:b/>
          <w:bCs/>
          <w:sz w:val="24"/>
          <w:szCs w:val="30"/>
        </w:rPr>
        <w:t>；流体相关投稿</w:t>
      </w:r>
      <w:r w:rsidR="00487332" w:rsidRPr="00487332">
        <w:rPr>
          <w:rFonts w:ascii="Times New Roman" w:eastAsia="宋体" w:hAnsi="Times New Roman" w:cs="Times New Roman" w:hint="eastAsia"/>
          <w:b/>
          <w:bCs/>
          <w:sz w:val="24"/>
          <w:szCs w:val="30"/>
        </w:rPr>
        <w:t>发</w:t>
      </w:r>
      <w:r w:rsidR="00487332" w:rsidRPr="00487332">
        <w:rPr>
          <w:rFonts w:ascii="Times New Roman" w:eastAsia="宋体" w:hAnsi="Times New Roman" w:cs="Times New Roman"/>
          <w:b/>
          <w:bCs/>
          <w:sz w:val="24"/>
          <w:szCs w:val="30"/>
        </w:rPr>
        <w:t>送</w:t>
      </w:r>
      <w:r w:rsidR="00487332" w:rsidRPr="00487332">
        <w:rPr>
          <w:rFonts w:ascii="Times New Roman" w:eastAsia="宋体" w:hAnsi="Times New Roman" w:cs="Times New Roman" w:hint="eastAsia"/>
          <w:b/>
          <w:bCs/>
          <w:sz w:val="24"/>
          <w:szCs w:val="30"/>
        </w:rPr>
        <w:t>至</w:t>
      </w:r>
      <w:hyperlink r:id="rId8" w:history="1">
        <w:r w:rsidR="00487332" w:rsidRPr="00487332">
          <w:rPr>
            <w:rStyle w:val="a5"/>
            <w:rFonts w:ascii="Times New Roman" w:eastAsia="宋体" w:hAnsi="Times New Roman" w:cs="Times New Roman"/>
            <w:b/>
            <w:bCs/>
            <w:sz w:val="24"/>
            <w:szCs w:val="30"/>
          </w:rPr>
          <w:t>hpwang@imech.ac.cn</w:t>
        </w:r>
      </w:hyperlink>
      <w:r w:rsidR="00487332" w:rsidRPr="00487332">
        <w:rPr>
          <w:rFonts w:ascii="Times New Roman" w:eastAsia="宋体" w:hAnsi="Times New Roman" w:cs="Times New Roman" w:hint="eastAsia"/>
          <w:b/>
          <w:bCs/>
          <w:kern w:val="0"/>
          <w:sz w:val="24"/>
          <w:szCs w:val="26"/>
        </w:rPr>
        <w:t>）。</w:t>
      </w:r>
    </w:p>
    <w:sectPr w:rsidR="00974D82" w:rsidRPr="00487332" w:rsidSect="005B204C">
      <w:headerReference w:type="default" r:id="rId9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B043B" w14:textId="77777777" w:rsidR="003B7774" w:rsidRDefault="003B7774" w:rsidP="005A6B38">
      <w:r>
        <w:separator/>
      </w:r>
    </w:p>
  </w:endnote>
  <w:endnote w:type="continuationSeparator" w:id="0">
    <w:p w14:paraId="132BEAB1" w14:textId="77777777" w:rsidR="003B7774" w:rsidRDefault="003B7774" w:rsidP="005A6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185F9" w14:textId="77777777" w:rsidR="003B7774" w:rsidRDefault="003B7774" w:rsidP="005A6B38">
      <w:r>
        <w:separator/>
      </w:r>
    </w:p>
  </w:footnote>
  <w:footnote w:type="continuationSeparator" w:id="0">
    <w:p w14:paraId="7E6C3B69" w14:textId="77777777" w:rsidR="003B7774" w:rsidRDefault="003B7774" w:rsidP="005A6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7EDE" w14:textId="6E2A30C3" w:rsidR="00280414" w:rsidRPr="00756675" w:rsidRDefault="00280414" w:rsidP="00280414">
    <w:pPr>
      <w:snapToGrid w:val="0"/>
      <w:spacing w:beforeLines="50" w:before="120"/>
      <w:jc w:val="center"/>
      <w:rPr>
        <w:rFonts w:ascii="Times New Roman" w:eastAsiaTheme="majorEastAsia" w:hAnsi="Times New Roman" w:cs="Times New Roman"/>
        <w:b/>
        <w:sz w:val="24"/>
        <w:szCs w:val="24"/>
      </w:rPr>
    </w:pPr>
    <w:r w:rsidRPr="00756675">
      <w:rPr>
        <w:rFonts w:ascii="Times New Roman" w:eastAsiaTheme="majorEastAsia" w:hAnsi="Times New Roman" w:cs="Times New Roman"/>
        <w:b/>
        <w:sz w:val="32"/>
        <w:szCs w:val="32"/>
      </w:rPr>
      <w:t>第四届</w:t>
    </w:r>
    <w:r w:rsidRPr="00756675">
      <w:rPr>
        <w:rFonts w:ascii="Times New Roman" w:eastAsiaTheme="majorEastAsia" w:hAnsi="Times New Roman" w:cs="Times New Roman" w:hint="eastAsia"/>
        <w:b/>
        <w:sz w:val="32"/>
        <w:szCs w:val="32"/>
      </w:rPr>
      <w:t>多尺度</w:t>
    </w:r>
    <w:r w:rsidRPr="00756675">
      <w:rPr>
        <w:rFonts w:ascii="Times New Roman" w:eastAsiaTheme="majorEastAsia" w:hAnsi="Times New Roman" w:cs="Times New Roman"/>
        <w:b/>
        <w:sz w:val="32"/>
        <w:szCs w:val="32"/>
      </w:rPr>
      <w:t>力学智能模拟与控制研讨会</w:t>
    </w:r>
  </w:p>
  <w:p w14:paraId="0179930C" w14:textId="2259A9EC" w:rsidR="00280414" w:rsidRPr="00921D37" w:rsidRDefault="00280414" w:rsidP="00280414">
    <w:pPr>
      <w:snapToGrid w:val="0"/>
      <w:spacing w:beforeLines="50" w:before="120"/>
      <w:jc w:val="center"/>
      <w:rPr>
        <w:rFonts w:ascii="Times New Roman" w:eastAsiaTheme="majorEastAsia" w:hAnsi="Times New Roman" w:cs="Times New Roman"/>
        <w:b/>
        <w:sz w:val="24"/>
        <w:szCs w:val="24"/>
      </w:rPr>
    </w:pPr>
    <w:r w:rsidRPr="00921D37">
      <w:rPr>
        <w:rFonts w:ascii="Times New Roman" w:eastAsiaTheme="majorEastAsia" w:hAnsi="Times New Roman" w:cs="Times New Roman"/>
        <w:b/>
        <w:sz w:val="24"/>
        <w:szCs w:val="24"/>
      </w:rPr>
      <w:t>2022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年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1</w:t>
    </w:r>
    <w:r w:rsidRPr="00921D37">
      <w:rPr>
        <w:rFonts w:ascii="Times New Roman" w:eastAsiaTheme="majorEastAsia" w:hAnsi="Times New Roman" w:cs="Times New Roman"/>
        <w:b/>
        <w:sz w:val="24"/>
        <w:szCs w:val="24"/>
      </w:rPr>
      <w:t>0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月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2</w:t>
    </w:r>
    <w:r w:rsidRPr="00921D37">
      <w:rPr>
        <w:rFonts w:ascii="Times New Roman" w:eastAsiaTheme="majorEastAsia" w:hAnsi="Times New Roman" w:cs="Times New Roman"/>
        <w:b/>
        <w:sz w:val="24"/>
        <w:szCs w:val="24"/>
      </w:rPr>
      <w:t>9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日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-</w:t>
    </w:r>
    <w:r w:rsidR="008A7C37" w:rsidRPr="00921D37">
      <w:rPr>
        <w:rFonts w:ascii="Times New Roman" w:eastAsiaTheme="majorEastAsia" w:hAnsi="Times New Roman" w:cs="Times New Roman"/>
        <w:b/>
        <w:sz w:val="24"/>
        <w:szCs w:val="24"/>
      </w:rPr>
      <w:t>3</w:t>
    </w:r>
    <w:r w:rsidRPr="00921D37">
      <w:rPr>
        <w:rFonts w:ascii="Times New Roman" w:eastAsiaTheme="majorEastAsia" w:hAnsi="Times New Roman" w:cs="Times New Roman"/>
        <w:b/>
        <w:sz w:val="24"/>
        <w:szCs w:val="24"/>
      </w:rPr>
      <w:t>0</w:t>
    </w:r>
    <w:r w:rsidRPr="00921D37">
      <w:rPr>
        <w:rFonts w:ascii="Times New Roman" w:eastAsiaTheme="majorEastAsia" w:hAnsi="Times New Roman" w:cs="Times New Roman" w:hint="eastAsia"/>
        <w:b/>
        <w:sz w:val="24"/>
        <w:szCs w:val="24"/>
      </w:rPr>
      <w:t>日，北京（线下）</w:t>
    </w:r>
    <w:r w:rsidR="00756675">
      <w:rPr>
        <w:rFonts w:ascii="Times New Roman" w:eastAsiaTheme="majorEastAsia" w:hAnsi="Times New Roman" w:cs="Times New Roman" w:hint="eastAsia"/>
        <w:b/>
        <w:sz w:val="24"/>
        <w:szCs w:val="24"/>
      </w:rPr>
      <w:t>+</w:t>
    </w:r>
    <w:r w:rsidR="00756675">
      <w:rPr>
        <w:rFonts w:ascii="Times New Roman" w:eastAsiaTheme="majorEastAsia" w:hAnsi="Times New Roman" w:cs="Times New Roman"/>
        <w:b/>
        <w:sz w:val="24"/>
        <w:szCs w:val="24"/>
      </w:rPr>
      <w:t xml:space="preserve"> </w:t>
    </w:r>
    <w:r w:rsidR="00756675">
      <w:rPr>
        <w:rFonts w:ascii="Times New Roman" w:eastAsiaTheme="majorEastAsia" w:hAnsi="Times New Roman" w:cs="Times New Roman" w:hint="eastAsia"/>
        <w:b/>
        <w:sz w:val="24"/>
        <w:szCs w:val="24"/>
      </w:rPr>
      <w:t>线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C3B03"/>
    <w:multiLevelType w:val="hybridMultilevel"/>
    <w:tmpl w:val="B0A4F992"/>
    <w:lvl w:ilvl="0" w:tplc="462460D8">
      <w:start w:val="1"/>
      <w:numFmt w:val="decimal"/>
      <w:lvlText w:val="%1."/>
      <w:lvlJc w:val="left"/>
      <w:pPr>
        <w:ind w:left="96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6" w:hanging="420"/>
      </w:pPr>
    </w:lvl>
    <w:lvl w:ilvl="2" w:tplc="0409001B" w:tentative="1">
      <w:start w:val="1"/>
      <w:numFmt w:val="lowerRoman"/>
      <w:lvlText w:val="%3."/>
      <w:lvlJc w:val="right"/>
      <w:pPr>
        <w:ind w:left="1866" w:hanging="420"/>
      </w:pPr>
    </w:lvl>
    <w:lvl w:ilvl="3" w:tplc="0409000F" w:tentative="1">
      <w:start w:val="1"/>
      <w:numFmt w:val="decimal"/>
      <w:lvlText w:val="%4."/>
      <w:lvlJc w:val="left"/>
      <w:pPr>
        <w:ind w:left="2286" w:hanging="420"/>
      </w:pPr>
    </w:lvl>
    <w:lvl w:ilvl="4" w:tplc="04090019" w:tentative="1">
      <w:start w:val="1"/>
      <w:numFmt w:val="lowerLetter"/>
      <w:lvlText w:val="%5)"/>
      <w:lvlJc w:val="left"/>
      <w:pPr>
        <w:ind w:left="2706" w:hanging="420"/>
      </w:pPr>
    </w:lvl>
    <w:lvl w:ilvl="5" w:tplc="0409001B" w:tentative="1">
      <w:start w:val="1"/>
      <w:numFmt w:val="lowerRoman"/>
      <w:lvlText w:val="%6."/>
      <w:lvlJc w:val="right"/>
      <w:pPr>
        <w:ind w:left="3126" w:hanging="420"/>
      </w:pPr>
    </w:lvl>
    <w:lvl w:ilvl="6" w:tplc="0409000F" w:tentative="1">
      <w:start w:val="1"/>
      <w:numFmt w:val="decimal"/>
      <w:lvlText w:val="%7."/>
      <w:lvlJc w:val="left"/>
      <w:pPr>
        <w:ind w:left="3546" w:hanging="420"/>
      </w:pPr>
    </w:lvl>
    <w:lvl w:ilvl="7" w:tplc="04090019" w:tentative="1">
      <w:start w:val="1"/>
      <w:numFmt w:val="lowerLetter"/>
      <w:lvlText w:val="%8)"/>
      <w:lvlJc w:val="left"/>
      <w:pPr>
        <w:ind w:left="3966" w:hanging="420"/>
      </w:pPr>
    </w:lvl>
    <w:lvl w:ilvl="8" w:tplc="0409001B" w:tentative="1">
      <w:start w:val="1"/>
      <w:numFmt w:val="lowerRoman"/>
      <w:lvlText w:val="%9."/>
      <w:lvlJc w:val="right"/>
      <w:pPr>
        <w:ind w:left="4386" w:hanging="420"/>
      </w:pPr>
    </w:lvl>
  </w:abstractNum>
  <w:num w:numId="1" w16cid:durableId="371393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NzU0NDMzNDO3NDdS0lEKTi0uzszPAykwrwUAAtehBSwAAAA="/>
  </w:docVars>
  <w:rsids>
    <w:rsidRoot w:val="00974D82"/>
    <w:rsid w:val="000018E2"/>
    <w:rsid w:val="00017C85"/>
    <w:rsid w:val="00035FA6"/>
    <w:rsid w:val="00036152"/>
    <w:rsid w:val="0004005B"/>
    <w:rsid w:val="00043243"/>
    <w:rsid w:val="000601B6"/>
    <w:rsid w:val="0006237A"/>
    <w:rsid w:val="00075E02"/>
    <w:rsid w:val="00084B6F"/>
    <w:rsid w:val="0008603D"/>
    <w:rsid w:val="000A4E4E"/>
    <w:rsid w:val="000B562B"/>
    <w:rsid w:val="000B7BB4"/>
    <w:rsid w:val="000D6B29"/>
    <w:rsid w:val="000D7723"/>
    <w:rsid w:val="000E2DE9"/>
    <w:rsid w:val="000F2601"/>
    <w:rsid w:val="000F592B"/>
    <w:rsid w:val="001008F8"/>
    <w:rsid w:val="00100F33"/>
    <w:rsid w:val="00111B49"/>
    <w:rsid w:val="00111B78"/>
    <w:rsid w:val="00112AB6"/>
    <w:rsid w:val="00130674"/>
    <w:rsid w:val="00140C76"/>
    <w:rsid w:val="00152F91"/>
    <w:rsid w:val="0016375F"/>
    <w:rsid w:val="00167E72"/>
    <w:rsid w:val="00171431"/>
    <w:rsid w:val="001A611D"/>
    <w:rsid w:val="001B0368"/>
    <w:rsid w:val="001B7ABF"/>
    <w:rsid w:val="001C66FA"/>
    <w:rsid w:val="001C70F3"/>
    <w:rsid w:val="001D7C7D"/>
    <w:rsid w:val="001E3BC4"/>
    <w:rsid w:val="00204C0F"/>
    <w:rsid w:val="00221CF1"/>
    <w:rsid w:val="002247C7"/>
    <w:rsid w:val="00236CDD"/>
    <w:rsid w:val="002464FB"/>
    <w:rsid w:val="00252FA2"/>
    <w:rsid w:val="00261C76"/>
    <w:rsid w:val="00262205"/>
    <w:rsid w:val="00263F4A"/>
    <w:rsid w:val="00274CC0"/>
    <w:rsid w:val="00280414"/>
    <w:rsid w:val="00285D6D"/>
    <w:rsid w:val="002B6FCF"/>
    <w:rsid w:val="002E68AE"/>
    <w:rsid w:val="002F5A26"/>
    <w:rsid w:val="0030444A"/>
    <w:rsid w:val="00304D69"/>
    <w:rsid w:val="00305B4F"/>
    <w:rsid w:val="00330FC4"/>
    <w:rsid w:val="003338CE"/>
    <w:rsid w:val="00340BC8"/>
    <w:rsid w:val="00342273"/>
    <w:rsid w:val="00343471"/>
    <w:rsid w:val="00353867"/>
    <w:rsid w:val="00353CF6"/>
    <w:rsid w:val="0036003B"/>
    <w:rsid w:val="00363EC9"/>
    <w:rsid w:val="003663C8"/>
    <w:rsid w:val="00396C71"/>
    <w:rsid w:val="003A5DAE"/>
    <w:rsid w:val="003B3FD4"/>
    <w:rsid w:val="003B53E9"/>
    <w:rsid w:val="003B7774"/>
    <w:rsid w:val="003C3AEB"/>
    <w:rsid w:val="003D38CD"/>
    <w:rsid w:val="003E32D1"/>
    <w:rsid w:val="003F1471"/>
    <w:rsid w:val="004015E0"/>
    <w:rsid w:val="0040393D"/>
    <w:rsid w:val="00405FF0"/>
    <w:rsid w:val="00413B80"/>
    <w:rsid w:val="00416736"/>
    <w:rsid w:val="00437167"/>
    <w:rsid w:val="004414EE"/>
    <w:rsid w:val="004638B8"/>
    <w:rsid w:val="0047390C"/>
    <w:rsid w:val="00487332"/>
    <w:rsid w:val="004976B0"/>
    <w:rsid w:val="00497935"/>
    <w:rsid w:val="004A120D"/>
    <w:rsid w:val="004A6271"/>
    <w:rsid w:val="004C0432"/>
    <w:rsid w:val="004C5183"/>
    <w:rsid w:val="004D65E9"/>
    <w:rsid w:val="004E42A2"/>
    <w:rsid w:val="00506579"/>
    <w:rsid w:val="005231CE"/>
    <w:rsid w:val="00530516"/>
    <w:rsid w:val="00530BE5"/>
    <w:rsid w:val="005376AD"/>
    <w:rsid w:val="005458C1"/>
    <w:rsid w:val="00555075"/>
    <w:rsid w:val="00557EBD"/>
    <w:rsid w:val="00565F18"/>
    <w:rsid w:val="00575599"/>
    <w:rsid w:val="00594ECE"/>
    <w:rsid w:val="005A6B38"/>
    <w:rsid w:val="005B204C"/>
    <w:rsid w:val="005B5CAC"/>
    <w:rsid w:val="005B6AED"/>
    <w:rsid w:val="005C135A"/>
    <w:rsid w:val="005D6D11"/>
    <w:rsid w:val="005F309D"/>
    <w:rsid w:val="006034DC"/>
    <w:rsid w:val="00607570"/>
    <w:rsid w:val="00623CD2"/>
    <w:rsid w:val="006264A9"/>
    <w:rsid w:val="00630F06"/>
    <w:rsid w:val="00635E5E"/>
    <w:rsid w:val="006437AD"/>
    <w:rsid w:val="006470A8"/>
    <w:rsid w:val="006954E5"/>
    <w:rsid w:val="006B09D9"/>
    <w:rsid w:val="006D0183"/>
    <w:rsid w:val="006E5C0C"/>
    <w:rsid w:val="006F0108"/>
    <w:rsid w:val="007010E9"/>
    <w:rsid w:val="00701488"/>
    <w:rsid w:val="007135AF"/>
    <w:rsid w:val="00714C07"/>
    <w:rsid w:val="00754EA3"/>
    <w:rsid w:val="00756675"/>
    <w:rsid w:val="0076580A"/>
    <w:rsid w:val="0077390D"/>
    <w:rsid w:val="00777320"/>
    <w:rsid w:val="00784F2A"/>
    <w:rsid w:val="007911C0"/>
    <w:rsid w:val="007977DA"/>
    <w:rsid w:val="007C1518"/>
    <w:rsid w:val="007E50B9"/>
    <w:rsid w:val="007E51A9"/>
    <w:rsid w:val="007F29F6"/>
    <w:rsid w:val="007F44B6"/>
    <w:rsid w:val="008159DF"/>
    <w:rsid w:val="008362C5"/>
    <w:rsid w:val="00837D17"/>
    <w:rsid w:val="00850B87"/>
    <w:rsid w:val="00853558"/>
    <w:rsid w:val="00863C84"/>
    <w:rsid w:val="00872275"/>
    <w:rsid w:val="00875712"/>
    <w:rsid w:val="008777AA"/>
    <w:rsid w:val="008822B1"/>
    <w:rsid w:val="00882A71"/>
    <w:rsid w:val="0088331B"/>
    <w:rsid w:val="00887315"/>
    <w:rsid w:val="008945C9"/>
    <w:rsid w:val="00894786"/>
    <w:rsid w:val="008A3873"/>
    <w:rsid w:val="008A74F4"/>
    <w:rsid w:val="008A77F5"/>
    <w:rsid w:val="008A7C37"/>
    <w:rsid w:val="008B6F97"/>
    <w:rsid w:val="008C233A"/>
    <w:rsid w:val="008E3EEE"/>
    <w:rsid w:val="00916F5F"/>
    <w:rsid w:val="00921D37"/>
    <w:rsid w:val="009318C2"/>
    <w:rsid w:val="00933CEA"/>
    <w:rsid w:val="00935F1D"/>
    <w:rsid w:val="00942632"/>
    <w:rsid w:val="00953A99"/>
    <w:rsid w:val="00964AE0"/>
    <w:rsid w:val="00965CDE"/>
    <w:rsid w:val="00966248"/>
    <w:rsid w:val="00973B35"/>
    <w:rsid w:val="00974D82"/>
    <w:rsid w:val="00980FD9"/>
    <w:rsid w:val="00987DCA"/>
    <w:rsid w:val="009B5736"/>
    <w:rsid w:val="009C15F6"/>
    <w:rsid w:val="009C2196"/>
    <w:rsid w:val="009D43A1"/>
    <w:rsid w:val="009E19BD"/>
    <w:rsid w:val="009E6DBC"/>
    <w:rsid w:val="009F5530"/>
    <w:rsid w:val="009F5DDB"/>
    <w:rsid w:val="00A04566"/>
    <w:rsid w:val="00A1133A"/>
    <w:rsid w:val="00A127CD"/>
    <w:rsid w:val="00A221F1"/>
    <w:rsid w:val="00A304E6"/>
    <w:rsid w:val="00A43EA1"/>
    <w:rsid w:val="00A45517"/>
    <w:rsid w:val="00A5175D"/>
    <w:rsid w:val="00A547A4"/>
    <w:rsid w:val="00A61475"/>
    <w:rsid w:val="00A65DAD"/>
    <w:rsid w:val="00A67397"/>
    <w:rsid w:val="00A8483F"/>
    <w:rsid w:val="00A9373C"/>
    <w:rsid w:val="00AA3434"/>
    <w:rsid w:val="00AA6EB5"/>
    <w:rsid w:val="00AA7F55"/>
    <w:rsid w:val="00AB2954"/>
    <w:rsid w:val="00AB33BA"/>
    <w:rsid w:val="00AB3EA2"/>
    <w:rsid w:val="00AB46C3"/>
    <w:rsid w:val="00AB5013"/>
    <w:rsid w:val="00AC1D8D"/>
    <w:rsid w:val="00AC4EF2"/>
    <w:rsid w:val="00AD0B30"/>
    <w:rsid w:val="00AD227A"/>
    <w:rsid w:val="00AE6DD3"/>
    <w:rsid w:val="00AF3DB0"/>
    <w:rsid w:val="00B0412B"/>
    <w:rsid w:val="00B04D79"/>
    <w:rsid w:val="00B11DE4"/>
    <w:rsid w:val="00B162BB"/>
    <w:rsid w:val="00B31790"/>
    <w:rsid w:val="00B575ED"/>
    <w:rsid w:val="00B628C3"/>
    <w:rsid w:val="00B86FBB"/>
    <w:rsid w:val="00B87C32"/>
    <w:rsid w:val="00B9215A"/>
    <w:rsid w:val="00B9356B"/>
    <w:rsid w:val="00BA4DFD"/>
    <w:rsid w:val="00BB6C72"/>
    <w:rsid w:val="00BE1FFD"/>
    <w:rsid w:val="00C205F4"/>
    <w:rsid w:val="00C26227"/>
    <w:rsid w:val="00C27697"/>
    <w:rsid w:val="00C314AD"/>
    <w:rsid w:val="00C31648"/>
    <w:rsid w:val="00C3663B"/>
    <w:rsid w:val="00C37655"/>
    <w:rsid w:val="00C378D1"/>
    <w:rsid w:val="00C56107"/>
    <w:rsid w:val="00C652A2"/>
    <w:rsid w:val="00C65836"/>
    <w:rsid w:val="00C7072F"/>
    <w:rsid w:val="00C73C62"/>
    <w:rsid w:val="00C74C4D"/>
    <w:rsid w:val="00C92213"/>
    <w:rsid w:val="00C92219"/>
    <w:rsid w:val="00C973D1"/>
    <w:rsid w:val="00CA7487"/>
    <w:rsid w:val="00CC0647"/>
    <w:rsid w:val="00CC1E40"/>
    <w:rsid w:val="00CD09D2"/>
    <w:rsid w:val="00CE04A3"/>
    <w:rsid w:val="00CE4FFC"/>
    <w:rsid w:val="00CF20BB"/>
    <w:rsid w:val="00CF3076"/>
    <w:rsid w:val="00CF3181"/>
    <w:rsid w:val="00CF4AB1"/>
    <w:rsid w:val="00CF5807"/>
    <w:rsid w:val="00D10771"/>
    <w:rsid w:val="00D1250C"/>
    <w:rsid w:val="00D12A7E"/>
    <w:rsid w:val="00D17C56"/>
    <w:rsid w:val="00D215BC"/>
    <w:rsid w:val="00D27E07"/>
    <w:rsid w:val="00D30C2D"/>
    <w:rsid w:val="00D30ED8"/>
    <w:rsid w:val="00D338CA"/>
    <w:rsid w:val="00D43987"/>
    <w:rsid w:val="00D52311"/>
    <w:rsid w:val="00D5445D"/>
    <w:rsid w:val="00D614F0"/>
    <w:rsid w:val="00D6412C"/>
    <w:rsid w:val="00D66339"/>
    <w:rsid w:val="00D767C4"/>
    <w:rsid w:val="00D8043A"/>
    <w:rsid w:val="00D84691"/>
    <w:rsid w:val="00DA4F52"/>
    <w:rsid w:val="00DC1530"/>
    <w:rsid w:val="00DC4D2B"/>
    <w:rsid w:val="00DC7180"/>
    <w:rsid w:val="00DD1516"/>
    <w:rsid w:val="00DD1EEC"/>
    <w:rsid w:val="00DF65CF"/>
    <w:rsid w:val="00E07933"/>
    <w:rsid w:val="00E173E5"/>
    <w:rsid w:val="00E203AB"/>
    <w:rsid w:val="00E2194E"/>
    <w:rsid w:val="00E36F4D"/>
    <w:rsid w:val="00E377C4"/>
    <w:rsid w:val="00E47140"/>
    <w:rsid w:val="00E53401"/>
    <w:rsid w:val="00E65E81"/>
    <w:rsid w:val="00E81D47"/>
    <w:rsid w:val="00E850F4"/>
    <w:rsid w:val="00E946D0"/>
    <w:rsid w:val="00EB336A"/>
    <w:rsid w:val="00EB518B"/>
    <w:rsid w:val="00ED0822"/>
    <w:rsid w:val="00ED7EB2"/>
    <w:rsid w:val="00EE0AAB"/>
    <w:rsid w:val="00F02FF1"/>
    <w:rsid w:val="00F037C5"/>
    <w:rsid w:val="00F109A7"/>
    <w:rsid w:val="00F27FC4"/>
    <w:rsid w:val="00F41392"/>
    <w:rsid w:val="00F56EFE"/>
    <w:rsid w:val="00F70629"/>
    <w:rsid w:val="00F76D97"/>
    <w:rsid w:val="00F85327"/>
    <w:rsid w:val="00F96FAD"/>
    <w:rsid w:val="00FA0879"/>
    <w:rsid w:val="00FA1866"/>
    <w:rsid w:val="00FA2E5B"/>
    <w:rsid w:val="00FA4380"/>
    <w:rsid w:val="00FC2A39"/>
    <w:rsid w:val="00FC6B70"/>
    <w:rsid w:val="00FD0CA0"/>
    <w:rsid w:val="00FD2946"/>
    <w:rsid w:val="00FD5F36"/>
    <w:rsid w:val="00FE0310"/>
    <w:rsid w:val="00FE677D"/>
    <w:rsid w:val="00FE6D32"/>
    <w:rsid w:val="00FF04A8"/>
    <w:rsid w:val="00FF1EA3"/>
    <w:rsid w:val="00FF401D"/>
    <w:rsid w:val="00FF7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D5612"/>
  <w15:docId w15:val="{32583031-583C-48DA-B82B-855BAAB14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3C6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rsid w:val="00C73C62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rsid w:val="00C73C62"/>
    <w:rPr>
      <w:sz w:val="18"/>
      <w:szCs w:val="18"/>
    </w:rPr>
  </w:style>
  <w:style w:type="character" w:styleId="a5">
    <w:name w:val="Hyperlink"/>
    <w:basedOn w:val="a0"/>
    <w:uiPriority w:val="99"/>
    <w:rsid w:val="00C73C62"/>
    <w:rPr>
      <w:color w:val="0563C1"/>
      <w:u w:val="single"/>
    </w:rPr>
  </w:style>
  <w:style w:type="character" w:customStyle="1" w:styleId="1">
    <w:name w:val="未处理的提及1"/>
    <w:basedOn w:val="a0"/>
    <w:uiPriority w:val="99"/>
    <w:rsid w:val="00C73C62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rsid w:val="00C73C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73C62"/>
    <w:rPr>
      <w:sz w:val="18"/>
      <w:szCs w:val="18"/>
    </w:rPr>
  </w:style>
  <w:style w:type="paragraph" w:styleId="a8">
    <w:name w:val="footer"/>
    <w:basedOn w:val="a"/>
    <w:link w:val="a9"/>
    <w:uiPriority w:val="99"/>
    <w:rsid w:val="00C73C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73C62"/>
    <w:rPr>
      <w:sz w:val="18"/>
      <w:szCs w:val="18"/>
    </w:rPr>
  </w:style>
  <w:style w:type="table" w:styleId="aa">
    <w:name w:val="Table Grid"/>
    <w:basedOn w:val="a1"/>
    <w:uiPriority w:val="39"/>
    <w:qFormat/>
    <w:rsid w:val="00B575ED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Emphasis"/>
    <w:basedOn w:val="a0"/>
    <w:uiPriority w:val="20"/>
    <w:qFormat/>
    <w:rsid w:val="00437167"/>
    <w:rPr>
      <w:i/>
      <w:iCs/>
    </w:rPr>
  </w:style>
  <w:style w:type="character" w:styleId="ac">
    <w:name w:val="Unresolved Mention"/>
    <w:basedOn w:val="a0"/>
    <w:uiPriority w:val="99"/>
    <w:semiHidden/>
    <w:unhideWhenUsed/>
    <w:rsid w:val="005B6AED"/>
    <w:rPr>
      <w:color w:val="605E5C"/>
      <w:shd w:val="clear" w:color="auto" w:fill="E1DFDD"/>
    </w:rPr>
  </w:style>
  <w:style w:type="paragraph" w:styleId="ad">
    <w:name w:val="Date"/>
    <w:basedOn w:val="a"/>
    <w:next w:val="a"/>
    <w:link w:val="ae"/>
    <w:uiPriority w:val="99"/>
    <w:semiHidden/>
    <w:unhideWhenUsed/>
    <w:rsid w:val="00CF20BB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CF20BB"/>
  </w:style>
  <w:style w:type="character" w:styleId="af">
    <w:name w:val="FollowedHyperlink"/>
    <w:basedOn w:val="a0"/>
    <w:uiPriority w:val="99"/>
    <w:semiHidden/>
    <w:unhideWhenUsed/>
    <w:rsid w:val="0004005B"/>
    <w:rPr>
      <w:color w:val="800080" w:themeColor="followedHyperlink"/>
      <w:u w:val="single"/>
    </w:rPr>
  </w:style>
  <w:style w:type="paragraph" w:styleId="af0">
    <w:name w:val="List Paragraph"/>
    <w:basedOn w:val="a"/>
    <w:uiPriority w:val="34"/>
    <w:qFormat/>
    <w:rsid w:val="00FA2E5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pwang@imech.ac.c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enxianjia@lnm.imech.ac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-401-02</dc:creator>
  <cp:lastModifiedBy>王 洪平</cp:lastModifiedBy>
  <cp:revision>362</cp:revision>
  <cp:lastPrinted>2022-09-13T05:12:00Z</cp:lastPrinted>
  <dcterms:created xsi:type="dcterms:W3CDTF">2022-07-07T03:36:00Z</dcterms:created>
  <dcterms:modified xsi:type="dcterms:W3CDTF">2022-10-10T01:21:00Z</dcterms:modified>
</cp:coreProperties>
</file>